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HN LAZA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ZA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20 Chester Drive, Glenview, IL, USA GLENVI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HNLAZAR31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3048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ELI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